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7933" w:rsidRPr="00603C52" w:rsidRDefault="00307933" w:rsidP="00603C52">
      <w:pPr>
        <w:spacing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603C52">
        <w:rPr>
          <w:rFonts w:ascii="Times New Roman" w:eastAsia="Calibri" w:hAnsi="Times New Roman" w:cs="Times New Roman"/>
          <w:b/>
          <w:sz w:val="24"/>
          <w:szCs w:val="24"/>
        </w:rPr>
        <w:t xml:space="preserve">Conflict </w:t>
      </w:r>
      <w:r w:rsidR="00DB18FB" w:rsidRPr="00603C52">
        <w:rPr>
          <w:rFonts w:ascii="Times New Roman" w:eastAsia="Calibri" w:hAnsi="Times New Roman" w:cs="Times New Roman"/>
          <w:b/>
          <w:sz w:val="24"/>
          <w:szCs w:val="24"/>
        </w:rPr>
        <w:t xml:space="preserve">&amp; Negotiation </w:t>
      </w:r>
      <w:r w:rsidRPr="00603C52">
        <w:rPr>
          <w:rFonts w:ascii="Times New Roman" w:eastAsia="Calibri" w:hAnsi="Times New Roman" w:cs="Times New Roman"/>
          <w:b/>
          <w:sz w:val="24"/>
          <w:szCs w:val="24"/>
        </w:rPr>
        <w:t>Management</w:t>
      </w:r>
    </w:p>
    <w:p w:rsidR="00C75FF3" w:rsidRPr="00603C52" w:rsidRDefault="00C75FF3" w:rsidP="00603C52">
      <w:pPr>
        <w:spacing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603C52">
        <w:rPr>
          <w:rFonts w:ascii="Times New Roman" w:eastAsia="Calibri" w:hAnsi="Times New Roman" w:cs="Times New Roman"/>
          <w:b/>
          <w:sz w:val="24"/>
          <w:szCs w:val="24"/>
        </w:rPr>
        <w:t>Conflict</w:t>
      </w:r>
    </w:p>
    <w:p w:rsidR="008458B2" w:rsidRPr="00603C52" w:rsidRDefault="000B4B65" w:rsidP="00603C52">
      <w:pPr>
        <w:spacing w:line="480" w:lineRule="auto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sz w:val="24"/>
          <w:szCs w:val="24"/>
        </w:rPr>
        <w:t>C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on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f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li</w:t>
      </w:r>
      <w:r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Start"/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s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de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f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ned</w:t>
      </w:r>
      <w:proofErr w:type="gramEnd"/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s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“t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he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pro</w:t>
      </w:r>
      <w:r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ess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h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at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beg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ns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w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hen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 xml:space="preserve"> one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p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r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="00B642E0" w:rsidRPr="00603C52">
        <w:rPr>
          <w:rFonts w:ascii="Times New Roman" w:eastAsia="Calibri" w:hAnsi="Times New Roman" w:cs="Times New Roman"/>
          <w:w w:val="97"/>
          <w:sz w:val="24"/>
          <w:szCs w:val="24"/>
        </w:rPr>
        <w:t>y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per</w:t>
      </w:r>
      <w:r w:rsidR="00B642E0"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e</w:t>
      </w:r>
      <w:r w:rsidR="00B642E0"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="00B642E0" w:rsidRPr="00603C52">
        <w:rPr>
          <w:rFonts w:ascii="Times New Roman" w:eastAsia="Calibri" w:hAnsi="Times New Roman" w:cs="Times New Roman"/>
          <w:w w:val="97"/>
          <w:sz w:val="24"/>
          <w:szCs w:val="24"/>
        </w:rPr>
        <w:t>v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es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h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t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he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o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her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h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s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neg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t</w:t>
      </w:r>
      <w:r w:rsidR="00B642E0"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="00B642E0" w:rsidRPr="00603C52">
        <w:rPr>
          <w:rFonts w:ascii="Times New Roman" w:eastAsia="Calibri" w:hAnsi="Times New Roman" w:cs="Times New Roman"/>
          <w:w w:val="97"/>
          <w:sz w:val="24"/>
          <w:szCs w:val="24"/>
        </w:rPr>
        <w:t>v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e</w:t>
      </w:r>
      <w:r w:rsidR="00B642E0" w:rsidRPr="00603C52">
        <w:rPr>
          <w:rFonts w:ascii="Times New Roman" w:eastAsia="Calibri" w:hAnsi="Times New Roman" w:cs="Times New Roman"/>
          <w:w w:val="96"/>
          <w:sz w:val="24"/>
          <w:szCs w:val="24"/>
        </w:rPr>
        <w:t>l</w:t>
      </w:r>
      <w:r w:rsidR="00B642E0" w:rsidRPr="00603C52">
        <w:rPr>
          <w:rFonts w:ascii="Times New Roman" w:eastAsia="Calibri" w:hAnsi="Times New Roman" w:cs="Times New Roman"/>
          <w:w w:val="97"/>
          <w:sz w:val="24"/>
          <w:szCs w:val="24"/>
        </w:rPr>
        <w:t>y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ff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e</w:t>
      </w:r>
      <w:r w:rsidR="00B642E0"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ed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,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or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s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bou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o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neg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t</w:t>
      </w:r>
      <w:r w:rsidR="00B642E0"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="00B642E0" w:rsidRPr="00603C52">
        <w:rPr>
          <w:rFonts w:ascii="Times New Roman" w:eastAsia="Calibri" w:hAnsi="Times New Roman" w:cs="Times New Roman"/>
          <w:w w:val="97"/>
          <w:sz w:val="24"/>
          <w:szCs w:val="24"/>
        </w:rPr>
        <w:t>v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e</w:t>
      </w:r>
      <w:r w:rsidR="00B642E0" w:rsidRPr="00603C52">
        <w:rPr>
          <w:rFonts w:ascii="Times New Roman" w:eastAsia="Calibri" w:hAnsi="Times New Roman" w:cs="Times New Roman"/>
          <w:w w:val="96"/>
          <w:sz w:val="24"/>
          <w:szCs w:val="24"/>
        </w:rPr>
        <w:t>l</w:t>
      </w:r>
      <w:r w:rsidR="00B642E0" w:rsidRPr="00603C52">
        <w:rPr>
          <w:rFonts w:ascii="Times New Roman" w:eastAsia="Calibri" w:hAnsi="Times New Roman" w:cs="Times New Roman"/>
          <w:w w:val="97"/>
          <w:sz w:val="24"/>
          <w:szCs w:val="24"/>
        </w:rPr>
        <w:t>y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ff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e</w:t>
      </w:r>
      <w:r w:rsidR="00B642E0"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some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h</w:t>
      </w:r>
      <w:r w:rsidR="00B642E0"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ng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h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t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he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or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she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res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bou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t”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(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Thom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="00B642E0" w:rsidRPr="00603C52">
        <w:rPr>
          <w:rFonts w:ascii="Times New Roman" w:eastAsia="Calibri" w:hAnsi="Times New Roman" w:cs="Times New Roman"/>
          <w:w w:val="99"/>
          <w:sz w:val="24"/>
          <w:szCs w:val="24"/>
        </w:rPr>
        <w:t>s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,</w:t>
      </w:r>
      <w:r w:rsidR="00B642E0" w:rsidRPr="00603C52">
        <w:rPr>
          <w:rFonts w:ascii="Times New Roman" w:eastAsia="Calibri" w:hAnsi="Times New Roman" w:cs="Times New Roman"/>
          <w:sz w:val="24"/>
          <w:szCs w:val="24"/>
        </w:rPr>
        <w:t xml:space="preserve"> 1992</w:t>
      </w:r>
      <w:r w:rsidR="00B642E0" w:rsidRPr="00603C52">
        <w:rPr>
          <w:rFonts w:ascii="Times New Roman" w:eastAsia="Calibri" w:hAnsi="Times New Roman" w:cs="Times New Roman"/>
          <w:w w:val="98"/>
          <w:sz w:val="24"/>
          <w:szCs w:val="24"/>
        </w:rPr>
        <w:t>)</w:t>
      </w:r>
      <w:r w:rsidR="00B642E0" w:rsidRPr="00603C52">
        <w:rPr>
          <w:rFonts w:ascii="Times New Roman" w:eastAsia="Calibri" w:hAnsi="Times New Roman" w:cs="Times New Roman"/>
          <w:w w:val="97"/>
          <w:sz w:val="24"/>
          <w:szCs w:val="24"/>
        </w:rPr>
        <w:t>.</w:t>
      </w:r>
    </w:p>
    <w:p w:rsidR="000D4CF0" w:rsidRPr="00603C52" w:rsidRDefault="000D4CF0" w:rsidP="00603C52">
      <w:pPr>
        <w:pStyle w:val="ListParagraph"/>
        <w:numPr>
          <w:ilvl w:val="0"/>
          <w:numId w:val="2"/>
        </w:numPr>
        <w:spacing w:after="0" w:line="480" w:lineRule="auto"/>
        <w:ind w:right="-20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sz w:val="24"/>
          <w:szCs w:val="24"/>
        </w:rPr>
        <w:t>C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on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f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li</w:t>
      </w:r>
      <w:r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s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pe</w:t>
      </w:r>
      <w:bookmarkStart w:id="0" w:name="_GoBack"/>
      <w:bookmarkEnd w:id="0"/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r</w:t>
      </w:r>
      <w:r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ep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on</w:t>
      </w: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.</w:t>
      </w:r>
    </w:p>
    <w:p w:rsidR="000D4CF0" w:rsidRPr="00603C52" w:rsidRDefault="000D4CF0" w:rsidP="00603C52">
      <w:pPr>
        <w:pStyle w:val="ListParagraph"/>
        <w:numPr>
          <w:ilvl w:val="0"/>
          <w:numId w:val="2"/>
        </w:numPr>
        <w:spacing w:before="106" w:after="0" w:line="480" w:lineRule="auto"/>
        <w:ind w:right="-20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P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er</w:t>
      </w:r>
      <w:r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ep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ons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B080A" w:rsidRPr="00603C52">
        <w:rPr>
          <w:rFonts w:ascii="Times New Roman" w:eastAsia="Calibri" w:hAnsi="Times New Roman" w:cs="Times New Roman"/>
          <w:w w:val="99"/>
          <w:sz w:val="24"/>
          <w:szCs w:val="24"/>
        </w:rPr>
        <w:t>do not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l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wa</w:t>
      </w: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y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s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li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ne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up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w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h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re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li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y.</w:t>
      </w:r>
    </w:p>
    <w:p w:rsidR="00A844CE" w:rsidRPr="00603C52" w:rsidRDefault="000D4CF0" w:rsidP="00603C52">
      <w:pPr>
        <w:pStyle w:val="ListParagraph"/>
        <w:numPr>
          <w:ilvl w:val="0"/>
          <w:numId w:val="2"/>
        </w:numPr>
        <w:spacing w:before="106" w:after="0" w:line="480" w:lineRule="auto"/>
        <w:ind w:right="-20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Ho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w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e</w:t>
      </w: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v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er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,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he</w:t>
      </w: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y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do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n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f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l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uen</w:t>
      </w:r>
      <w:r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e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beh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v</w:t>
      </w:r>
      <w:r w:rsidRPr="00603C52">
        <w:rPr>
          <w:rFonts w:ascii="Times New Roman" w:eastAsia="Calibri" w:hAnsi="Times New Roman" w:cs="Times New Roman"/>
          <w:w w:val="96"/>
          <w:sz w:val="24"/>
          <w:szCs w:val="24"/>
        </w:rPr>
        <w:t>i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or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nd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t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he</w:t>
      </w: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y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Start"/>
      <w:r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n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be</w:t>
      </w:r>
      <w:r w:rsidRPr="00603C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C52">
        <w:rPr>
          <w:rFonts w:ascii="Times New Roman" w:eastAsia="Calibri" w:hAnsi="Times New Roman" w:cs="Times New Roman"/>
          <w:w w:val="101"/>
          <w:sz w:val="24"/>
          <w:szCs w:val="24"/>
        </w:rPr>
        <w:t>c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h</w:t>
      </w:r>
      <w:r w:rsidRPr="00603C52">
        <w:rPr>
          <w:rFonts w:ascii="Times New Roman" w:eastAsia="Calibri" w:hAnsi="Times New Roman" w:cs="Times New Roman"/>
          <w:w w:val="98"/>
          <w:sz w:val="24"/>
          <w:szCs w:val="24"/>
        </w:rPr>
        <w:t>a</w:t>
      </w:r>
      <w:r w:rsidRPr="00603C52">
        <w:rPr>
          <w:rFonts w:ascii="Times New Roman" w:eastAsia="Calibri" w:hAnsi="Times New Roman" w:cs="Times New Roman"/>
          <w:w w:val="99"/>
          <w:sz w:val="24"/>
          <w:szCs w:val="24"/>
        </w:rPr>
        <w:t>nged</w:t>
      </w:r>
      <w:proofErr w:type="gramEnd"/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.</w:t>
      </w:r>
    </w:p>
    <w:p w:rsidR="00882177" w:rsidRPr="00603C52" w:rsidRDefault="00882177" w:rsidP="00603C52">
      <w:pPr>
        <w:spacing w:before="106" w:after="0" w:line="480" w:lineRule="auto"/>
        <w:ind w:right="-20"/>
        <w:jc w:val="both"/>
        <w:rPr>
          <w:rFonts w:ascii="Times New Roman" w:eastAsia="Calibri" w:hAnsi="Times New Roman" w:cs="Times New Roman"/>
          <w:b/>
          <w:w w:val="97"/>
          <w:sz w:val="24"/>
          <w:szCs w:val="24"/>
        </w:rPr>
      </w:pPr>
    </w:p>
    <w:p w:rsidR="00882177" w:rsidRPr="00603C52" w:rsidRDefault="00882177" w:rsidP="00603C52">
      <w:pPr>
        <w:spacing w:before="106" w:after="0" w:line="480" w:lineRule="auto"/>
        <w:ind w:right="-20"/>
        <w:jc w:val="both"/>
        <w:rPr>
          <w:rFonts w:ascii="Times New Roman" w:eastAsia="Calibri" w:hAnsi="Times New Roman" w:cs="Times New Roman"/>
          <w:b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b/>
          <w:w w:val="97"/>
          <w:sz w:val="24"/>
          <w:szCs w:val="24"/>
        </w:rPr>
        <w:t xml:space="preserve">Causes of Conflict </w:t>
      </w:r>
    </w:p>
    <w:p w:rsidR="00AC4143" w:rsidRPr="00603C52" w:rsidRDefault="00AC4143" w:rsidP="00603C5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Misunderstanding</w:t>
      </w:r>
    </w:p>
    <w:p w:rsidR="00AC4143" w:rsidRPr="00603C52" w:rsidRDefault="00AC4143" w:rsidP="00603C5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Fight for resources</w:t>
      </w:r>
    </w:p>
    <w:p w:rsidR="00AC4143" w:rsidRPr="00603C52" w:rsidRDefault="00AC4143" w:rsidP="00603C5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 xml:space="preserve">Personality clashes </w:t>
      </w:r>
    </w:p>
    <w:p w:rsidR="003748D2" w:rsidRPr="00603C52" w:rsidRDefault="003748D2" w:rsidP="00603C5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Poor communications</w:t>
      </w:r>
    </w:p>
    <w:p w:rsidR="001A2744" w:rsidRPr="00603C52" w:rsidRDefault="001A2744" w:rsidP="00603C5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 xml:space="preserve">Failure to respond to employees need </w:t>
      </w:r>
    </w:p>
    <w:p w:rsidR="00AC4143" w:rsidRPr="00603C52" w:rsidRDefault="00AC4143" w:rsidP="00603C5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Authority issues</w:t>
      </w:r>
    </w:p>
    <w:p w:rsidR="00AC4143" w:rsidRPr="00603C52" w:rsidRDefault="00AC4143" w:rsidP="00603C5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>Work methods</w:t>
      </w:r>
    </w:p>
    <w:p w:rsidR="00A844CE" w:rsidRPr="00603C52" w:rsidRDefault="00AC4143" w:rsidP="00603C5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eastAsia="Calibri" w:hAnsi="Times New Roman" w:cs="Times New Roman"/>
          <w:w w:val="97"/>
          <w:sz w:val="24"/>
          <w:szCs w:val="24"/>
        </w:rPr>
      </w:pPr>
      <w:r w:rsidRPr="00603C52">
        <w:rPr>
          <w:rFonts w:ascii="Times New Roman" w:eastAsia="Calibri" w:hAnsi="Times New Roman" w:cs="Times New Roman"/>
          <w:w w:val="97"/>
          <w:sz w:val="24"/>
          <w:szCs w:val="24"/>
        </w:rPr>
        <w:t xml:space="preserve">Goals </w:t>
      </w:r>
    </w:p>
    <w:p w:rsidR="00E95DCF" w:rsidRPr="00603C52" w:rsidRDefault="00E95DCF" w:rsidP="00603C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D4CF0" w:rsidRPr="00603C52" w:rsidRDefault="000D4CF0" w:rsidP="00603C52">
      <w:pPr>
        <w:spacing w:after="0" w:line="480" w:lineRule="auto"/>
        <w:ind w:right="-14"/>
        <w:rPr>
          <w:rFonts w:ascii="Times New Roman" w:eastAsia="Calibri" w:hAnsi="Times New Roman" w:cs="Times New Roman"/>
          <w:w w:val="97"/>
          <w:sz w:val="24"/>
          <w:szCs w:val="24"/>
        </w:rPr>
      </w:pPr>
    </w:p>
    <w:p w:rsidR="000D4CF0" w:rsidRPr="00603C52" w:rsidRDefault="000D4CF0" w:rsidP="00603C5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D4CF0" w:rsidRPr="00603C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160A28"/>
    <w:multiLevelType w:val="hybridMultilevel"/>
    <w:tmpl w:val="8F1CB7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3512AB"/>
    <w:multiLevelType w:val="hybridMultilevel"/>
    <w:tmpl w:val="417CB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C55B76"/>
    <w:multiLevelType w:val="hybridMultilevel"/>
    <w:tmpl w:val="0C9A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28003B"/>
    <w:multiLevelType w:val="hybridMultilevel"/>
    <w:tmpl w:val="1A1294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jUyMzSyNDI2NDRR0lEKTi0uzszPAykwrwUAkDkfEywAAAA="/>
  </w:docVars>
  <w:rsids>
    <w:rsidRoot w:val="00944CBF"/>
    <w:rsid w:val="0007198B"/>
    <w:rsid w:val="00073DF1"/>
    <w:rsid w:val="000865A3"/>
    <w:rsid w:val="000A149C"/>
    <w:rsid w:val="000B4B65"/>
    <w:rsid w:val="000B7038"/>
    <w:rsid w:val="000D4CF0"/>
    <w:rsid w:val="000E3198"/>
    <w:rsid w:val="000E6580"/>
    <w:rsid w:val="000F6515"/>
    <w:rsid w:val="001071A8"/>
    <w:rsid w:val="001314CE"/>
    <w:rsid w:val="00185ED2"/>
    <w:rsid w:val="001A2744"/>
    <w:rsid w:val="001B080A"/>
    <w:rsid w:val="001B7E2F"/>
    <w:rsid w:val="002008DD"/>
    <w:rsid w:val="002321DC"/>
    <w:rsid w:val="0025666B"/>
    <w:rsid w:val="00290F57"/>
    <w:rsid w:val="002C5B48"/>
    <w:rsid w:val="002E5609"/>
    <w:rsid w:val="00307933"/>
    <w:rsid w:val="0031250A"/>
    <w:rsid w:val="00314A26"/>
    <w:rsid w:val="00315D85"/>
    <w:rsid w:val="00324F65"/>
    <w:rsid w:val="00325CD5"/>
    <w:rsid w:val="00330746"/>
    <w:rsid w:val="00350066"/>
    <w:rsid w:val="0036048E"/>
    <w:rsid w:val="003748D2"/>
    <w:rsid w:val="00374A11"/>
    <w:rsid w:val="003833DC"/>
    <w:rsid w:val="00391A36"/>
    <w:rsid w:val="003A6F5B"/>
    <w:rsid w:val="003F5F37"/>
    <w:rsid w:val="004171B4"/>
    <w:rsid w:val="00443855"/>
    <w:rsid w:val="00480A8E"/>
    <w:rsid w:val="004B3E58"/>
    <w:rsid w:val="004C0F5C"/>
    <w:rsid w:val="004E1D41"/>
    <w:rsid w:val="005145EA"/>
    <w:rsid w:val="00516437"/>
    <w:rsid w:val="0055340D"/>
    <w:rsid w:val="00560613"/>
    <w:rsid w:val="00575D3B"/>
    <w:rsid w:val="005A697D"/>
    <w:rsid w:val="005A7242"/>
    <w:rsid w:val="005B66F0"/>
    <w:rsid w:val="005E4F29"/>
    <w:rsid w:val="005E6949"/>
    <w:rsid w:val="00603C52"/>
    <w:rsid w:val="006455F0"/>
    <w:rsid w:val="0068447A"/>
    <w:rsid w:val="006A2465"/>
    <w:rsid w:val="006D5712"/>
    <w:rsid w:val="006E597D"/>
    <w:rsid w:val="007620E2"/>
    <w:rsid w:val="007646E3"/>
    <w:rsid w:val="007D698C"/>
    <w:rsid w:val="007F5420"/>
    <w:rsid w:val="008458B2"/>
    <w:rsid w:val="00856C1A"/>
    <w:rsid w:val="008734D7"/>
    <w:rsid w:val="00882177"/>
    <w:rsid w:val="008A1EFA"/>
    <w:rsid w:val="008A30B8"/>
    <w:rsid w:val="008C798A"/>
    <w:rsid w:val="008D02A5"/>
    <w:rsid w:val="0091448C"/>
    <w:rsid w:val="0093112D"/>
    <w:rsid w:val="00942F86"/>
    <w:rsid w:val="00944CBF"/>
    <w:rsid w:val="00976C69"/>
    <w:rsid w:val="00981367"/>
    <w:rsid w:val="009B158C"/>
    <w:rsid w:val="009C0066"/>
    <w:rsid w:val="00A1747D"/>
    <w:rsid w:val="00A844CE"/>
    <w:rsid w:val="00A90621"/>
    <w:rsid w:val="00AA33E8"/>
    <w:rsid w:val="00AC4143"/>
    <w:rsid w:val="00AE6EA1"/>
    <w:rsid w:val="00B047C2"/>
    <w:rsid w:val="00B16530"/>
    <w:rsid w:val="00B642E0"/>
    <w:rsid w:val="00B75817"/>
    <w:rsid w:val="00B90FE6"/>
    <w:rsid w:val="00B95F21"/>
    <w:rsid w:val="00BD4291"/>
    <w:rsid w:val="00C20469"/>
    <w:rsid w:val="00C537EE"/>
    <w:rsid w:val="00C75FF3"/>
    <w:rsid w:val="00CE5767"/>
    <w:rsid w:val="00D2040B"/>
    <w:rsid w:val="00DB18FB"/>
    <w:rsid w:val="00DE72A0"/>
    <w:rsid w:val="00E0647E"/>
    <w:rsid w:val="00E174BE"/>
    <w:rsid w:val="00E95DCF"/>
    <w:rsid w:val="00EF49A1"/>
    <w:rsid w:val="00F02F4A"/>
    <w:rsid w:val="00F039D1"/>
    <w:rsid w:val="00F420D7"/>
    <w:rsid w:val="00F51EA1"/>
    <w:rsid w:val="00F95C93"/>
    <w:rsid w:val="00FA67E6"/>
    <w:rsid w:val="00FB2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E7BCE"/>
  <w15:chartTrackingRefBased/>
  <w15:docId w15:val="{E97FEBF2-BE4D-48DE-9F51-8E9516F64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4143"/>
    <w:pPr>
      <w:ind w:left="720"/>
      <w:contextualSpacing/>
    </w:pPr>
  </w:style>
  <w:style w:type="character" w:customStyle="1" w:styleId="fontstyle01">
    <w:name w:val="fontstyle01"/>
    <w:basedOn w:val="DefaultParagraphFont"/>
    <w:rsid w:val="0025666B"/>
    <w:rPr>
      <w:rFonts w:ascii="Calibri" w:hAnsi="Calibri" w:cs="Calibri" w:hint="default"/>
      <w:b/>
      <w:bCs/>
      <w:i w:val="0"/>
      <w:iCs w:val="0"/>
      <w:color w:val="000000"/>
      <w:sz w:val="88"/>
      <w:szCs w:val="88"/>
    </w:rPr>
  </w:style>
  <w:style w:type="character" w:customStyle="1" w:styleId="fontstyle21">
    <w:name w:val="fontstyle21"/>
    <w:basedOn w:val="DefaultParagraphFont"/>
    <w:rsid w:val="00330746"/>
    <w:rPr>
      <w:rFonts w:ascii="Arial" w:hAnsi="Arial" w:cs="Arial" w:hint="default"/>
      <w:b w:val="0"/>
      <w:bCs w:val="0"/>
      <w:i w:val="0"/>
      <w:iCs w:val="0"/>
      <w:color w:val="000000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6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04</cp:revision>
  <dcterms:created xsi:type="dcterms:W3CDTF">2020-11-05T07:34:00Z</dcterms:created>
  <dcterms:modified xsi:type="dcterms:W3CDTF">2020-11-17T11:41:00Z</dcterms:modified>
</cp:coreProperties>
</file>